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00FC3DE3" w14:textId="3B74AB54" w:rsidR="001D3B97" w:rsidRPr="00153091" w:rsidRDefault="009678AA" w:rsidP="007925B9">
      <w:pPr>
        <w:rPr>
          <w:rStyle w:val="a9"/>
        </w:rPr>
      </w:pPr>
      <w:r w:rsidRPr="00153091">
        <w:rPr>
          <w:noProof/>
        </w:rPr>
        <w:t xml:space="preserve">Problems for exercises and homework for the </w:t>
      </w:r>
      <w:hyperlink r:id="rId8" w:history="1">
        <w:r w:rsidRPr="00153091">
          <w:rPr>
            <w:noProof/>
            <w:color w:val="0000FF" w:themeColor="hyperlink"/>
            <w:u w:val="single"/>
          </w:rPr>
          <w:t>"JavaScript Advanced" course @ SoftUni</w:t>
        </w:r>
      </w:hyperlink>
      <w:r w:rsidRPr="00153091">
        <w:rPr>
          <w:noProof/>
          <w:color w:val="0000FF" w:themeColor="hyperlink"/>
          <w:u w:val="single"/>
        </w:rPr>
        <w:t>"</w:t>
      </w:r>
      <w:r w:rsidRPr="00153091">
        <w:rPr>
          <w:noProof/>
        </w:rPr>
        <w:t xml:space="preserve">. Submit your solutions in the SoftUni judge system at </w:t>
      </w:r>
      <w:hyperlink r:id="rId9" w:history="1">
        <w:r w:rsidR="001D3B97" w:rsidRPr="00153091">
          <w:rPr>
            <w:rStyle w:val="a9"/>
          </w:rPr>
          <w:t>https://judge.softuni.bg/Contests/2763/DOM-Manipulation-and-Events-Exercise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54DF23AE" w:rsidR="00DA6EE6" w:rsidRPr="007545E0" w:rsidRDefault="00DA6EE6" w:rsidP="00DA6EE6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689AFD" w14:textId="1C6D1242" w:rsidR="007545E0" w:rsidRPr="007545E0" w:rsidRDefault="007545E0" w:rsidP="007545E0">
      <w:pPr>
        <w:pStyle w:val="ac"/>
        <w:numPr>
          <w:ilvl w:val="0"/>
          <w:numId w:val="5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FA2C511" w14:textId="1D21BF6C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2113D2" w:rsidRDefault="009678AA" w:rsidP="001D3B97">
      <w:pPr>
        <w:pStyle w:val="2"/>
        <w:rPr>
          <w:color w:val="00B050"/>
        </w:rPr>
      </w:pPr>
      <w:r w:rsidRPr="002113D2">
        <w:rPr>
          <w:color w:val="00B050"/>
        </w:rPr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9678AA">
      <w:pPr>
        <w:jc w:val="center"/>
        <w:rPr>
          <w:noProof/>
        </w:rPr>
      </w:pPr>
      <w:r w:rsidRPr="009678AA">
        <w:rPr>
          <w:noProof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863C73" w:rsidRDefault="009678AA" w:rsidP="0015654E">
      <w:pPr>
        <w:pStyle w:val="2"/>
        <w:rPr>
          <w:color w:val="00B050"/>
        </w:rPr>
      </w:pPr>
      <w:r w:rsidRPr="00863C73">
        <w:rPr>
          <w:color w:val="00B050"/>
        </w:rPr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9678AA">
      <w:pPr>
        <w:jc w:val="center"/>
        <w:rPr>
          <w:noProof/>
          <w:lang w:val="bg-BG"/>
        </w:rPr>
      </w:pPr>
      <w:r w:rsidRPr="009678AA">
        <w:rPr>
          <w:noProof/>
        </w:rPr>
        <w:drawing>
          <wp:inline distT="0" distB="0" distL="0" distR="0" wp14:anchorId="453F862A" wp14:editId="310AD2F3">
            <wp:extent cx="5830197" cy="4032504"/>
            <wp:effectExtent l="19050" t="19050" r="18415" b="2540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270" cy="404293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9678AA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4170C276" wp14:editId="1B4699C3">
            <wp:extent cx="5823726" cy="4516906"/>
            <wp:effectExtent l="19050" t="19050" r="571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763" cy="45262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ED4962" w:rsidRDefault="009678AA" w:rsidP="001D3B97">
      <w:pPr>
        <w:pStyle w:val="2"/>
        <w:rPr>
          <w:noProof/>
          <w:color w:val="00B050"/>
          <w:lang w:val="bg-BG"/>
        </w:rPr>
      </w:pPr>
      <w:r w:rsidRPr="00ED4962">
        <w:rPr>
          <w:noProof/>
          <w:color w:val="00B050"/>
        </w:rPr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9678AA">
      <w:pPr>
        <w:jc w:val="center"/>
        <w:rPr>
          <w:lang w:val="bg-BG"/>
        </w:rPr>
      </w:pPr>
      <w:r w:rsidRPr="009678AA">
        <w:rPr>
          <w:noProof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9678AA">
      <w:pPr>
        <w:ind w:left="357" w:hanging="357"/>
        <w:jc w:val="center"/>
        <w:rPr>
          <w:rStyle w:val="shorttext"/>
          <w:b/>
          <w:lang w:val="bg-BG"/>
        </w:rPr>
      </w:pPr>
      <w:r w:rsidRPr="009678AA">
        <w:rPr>
          <w:noProof/>
        </w:rPr>
        <w:drawing>
          <wp:inline distT="0" distB="0" distL="0" distR="0" wp14:anchorId="635142AE" wp14:editId="3F780685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C359D3" w:rsidRDefault="00816160" w:rsidP="00816160">
      <w:pPr>
        <w:pStyle w:val="2"/>
        <w:rPr>
          <w:noProof/>
          <w:color w:val="00B050"/>
          <w:lang w:val="bg-BG"/>
        </w:rPr>
      </w:pPr>
      <w:r w:rsidRPr="00C359D3">
        <w:rPr>
          <w:noProof/>
          <w:color w:val="00B050"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7FD0379F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71F2C153" w14:textId="7B7D8ED4" w:rsidR="00816160" w:rsidRDefault="00816160" w:rsidP="009678AA">
      <w:pPr>
        <w:ind w:left="357" w:hanging="357"/>
        <w:rPr>
          <w:sz w:val="24"/>
          <w:szCs w:val="24"/>
          <w:lang w:val="bg-BG"/>
        </w:rPr>
      </w:pPr>
    </w:p>
    <w:p w14:paraId="1ADD55E7" w14:textId="38352E33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6B3A259A" w14:textId="30C1854C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B23944C" w14:textId="77777777" w:rsidR="003B3D93" w:rsidRPr="00816160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8EF8305" w14:textId="77777777" w:rsidR="009678AA" w:rsidRPr="00B715D6" w:rsidRDefault="009678AA" w:rsidP="001D3B97">
      <w:pPr>
        <w:pStyle w:val="2"/>
        <w:rPr>
          <w:color w:val="00B050"/>
          <w:lang w:val="bg-BG"/>
        </w:rPr>
      </w:pPr>
      <w:r w:rsidRPr="00B715D6">
        <w:rPr>
          <w:color w:val="00B050"/>
        </w:rPr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</w:rPr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r w:rsidRPr="00A95AEC">
        <w:rPr>
          <w:b/>
        </w:rPr>
        <w:t>textarea</w:t>
      </w:r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r w:rsidRPr="009678AA">
        <w:rPr>
          <w:b/>
          <w:bCs/>
        </w:rPr>
        <w:t>textarea</w:t>
      </w:r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>receiver textarea</w:t>
      </w:r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</w:rPr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>the receiver textarea</w:t>
      </w:r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r w:rsidRPr="009678AA">
        <w:t>, to make it readable</w:t>
      </w:r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</w:rPr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1318207C" w14:textId="77777777" w:rsidR="003B3D93" w:rsidRDefault="003B3D93" w:rsidP="009678AA">
      <w:pPr>
        <w:rPr>
          <w:lang w:val="bg-BG"/>
        </w:rPr>
      </w:pPr>
    </w:p>
    <w:p w14:paraId="7F936559" w14:textId="5A339107" w:rsidR="009678AA" w:rsidRDefault="003B3D93" w:rsidP="009678AA">
      <w:pPr>
        <w:rPr>
          <w:lang w:val="bg-BG"/>
        </w:rPr>
      </w:pPr>
      <w:r>
        <w:rPr>
          <w:lang w:val="bg-BG"/>
        </w:rPr>
        <w:br w:type="textWrapping" w:clear="all"/>
      </w:r>
    </w:p>
    <w:p w14:paraId="074FA631" w14:textId="77777777" w:rsidR="003B3D93" w:rsidRPr="009678AA" w:rsidRDefault="003B3D93" w:rsidP="009678AA">
      <w:pPr>
        <w:rPr>
          <w:lang w:val="bg-BG"/>
        </w:rPr>
      </w:pPr>
    </w:p>
    <w:p w14:paraId="54A3FF11" w14:textId="77777777" w:rsidR="00FE3AFD" w:rsidRPr="00750EA2" w:rsidRDefault="00FE3AFD" w:rsidP="001D3B97">
      <w:pPr>
        <w:pStyle w:val="2"/>
        <w:rPr>
          <w:color w:val="00B050"/>
          <w:lang w:val="bg-BG"/>
        </w:rPr>
      </w:pPr>
      <w:bookmarkStart w:id="0" w:name="_GoBack"/>
      <w:r w:rsidRPr="00750EA2">
        <w:rPr>
          <w:color w:val="00B050"/>
        </w:rPr>
        <w:t>Furniture</w:t>
      </w:r>
    </w:p>
    <w:bookmarkEnd w:id="0"/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2</w:t>
      </w:r>
      <w:r w:rsidRPr="000B051E">
        <w:rPr>
          <w:rFonts w:ascii="Consolas" w:hAnsi="Consolas"/>
          <w:b/>
        </w:rPr>
        <w:t>}…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3"/>
        <w:rPr>
          <w:lang w:val="bg-BG"/>
        </w:rPr>
      </w:pPr>
      <w:r w:rsidRPr="000B051E"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</w:rPr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af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i</w:t>
            </w:r>
          </w:p>
        </w:tc>
        <w:tc>
          <w:tcPr>
            <w:tcW w:w="1559" w:type="dxa"/>
          </w:tcPr>
          <w:p w14:paraId="76EAF59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</w:rPr>
        <w:drawing>
          <wp:inline distT="0" distB="0" distL="0" distR="0" wp14:anchorId="7FAFAEC6" wp14:editId="11D0D699">
            <wp:extent cx="5927591" cy="2303780"/>
            <wp:effectExtent l="19050" t="19050" r="16510" b="2032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5" w:history="1">
        <w:r w:rsidRPr="000B051E">
          <w:rPr>
            <w:rStyle w:val="a9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60052126" w14:textId="0F3ACD9B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</w:rPr>
        <w:t>be:</w:t>
      </w:r>
      <w:r w:rsidRPr="000B051E">
        <w:rPr>
          <w:noProof/>
          <w:sz w:val="24"/>
          <w:szCs w:val="24"/>
          <w:lang w:val="bg-BG"/>
        </w:rPr>
        <w:br/>
      </w:r>
      <w:r w:rsidRPr="000B051E">
        <w:rPr>
          <w:noProof/>
        </w:rPr>
        <w:drawing>
          <wp:inline distT="0" distB="0" distL="0" distR="0" wp14:anchorId="13C55804" wp14:editId="14CE6048">
            <wp:extent cx="5653454" cy="2521057"/>
            <wp:effectExtent l="19050" t="19050" r="23495" b="1270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</w:rPr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6CCBAAB6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</w:rPr>
        <w:drawing>
          <wp:inline distT="0" distB="0" distL="0" distR="0" wp14:anchorId="1006DE43" wp14:editId="728968AF">
            <wp:extent cx="5927591" cy="2303780"/>
            <wp:effectExtent l="19050" t="19050" r="16510" b="2032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60E75A" w14:textId="50B87CEF" w:rsidR="00FE3AFD" w:rsidRDefault="00FE3AFD" w:rsidP="00FE3AFD">
      <w:pPr>
        <w:rPr>
          <w:lang w:val="bg-BG"/>
        </w:rPr>
      </w:pPr>
    </w:p>
    <w:p w14:paraId="509DCFC3" w14:textId="51385E1B" w:rsidR="002340A4" w:rsidRDefault="002340A4" w:rsidP="00FE3AFD">
      <w:pPr>
        <w:rPr>
          <w:lang w:val="bg-BG"/>
        </w:rPr>
      </w:pPr>
    </w:p>
    <w:p w14:paraId="7A7F0BB8" w14:textId="76F190D8" w:rsidR="002340A4" w:rsidRDefault="002340A4" w:rsidP="00FE3AFD">
      <w:pPr>
        <w:rPr>
          <w:lang w:val="bg-BG"/>
        </w:rPr>
      </w:pPr>
    </w:p>
    <w:p w14:paraId="2C4EAA2D" w14:textId="60E355FD" w:rsidR="002340A4" w:rsidRDefault="002340A4" w:rsidP="00FE3AFD">
      <w:pPr>
        <w:rPr>
          <w:lang w:val="bg-BG"/>
        </w:rPr>
      </w:pPr>
    </w:p>
    <w:p w14:paraId="0C66BC5B" w14:textId="5C54A2AF" w:rsidR="002340A4" w:rsidRDefault="002340A4" w:rsidP="00FE3AFD">
      <w:pPr>
        <w:rPr>
          <w:lang w:val="bg-BG"/>
        </w:rPr>
      </w:pPr>
    </w:p>
    <w:p w14:paraId="35F1F32F" w14:textId="1E0B2339" w:rsidR="002340A4" w:rsidRDefault="002340A4" w:rsidP="00FE3AFD">
      <w:pPr>
        <w:rPr>
          <w:lang w:val="bg-BG"/>
        </w:rPr>
      </w:pPr>
    </w:p>
    <w:p w14:paraId="2C5310AF" w14:textId="09B3CE49" w:rsidR="002340A4" w:rsidRDefault="002340A4" w:rsidP="00FE3AFD">
      <w:pPr>
        <w:rPr>
          <w:lang w:val="bg-BG"/>
        </w:rPr>
      </w:pPr>
    </w:p>
    <w:p w14:paraId="51FD8FA6" w14:textId="077CB7F0" w:rsidR="002340A4" w:rsidRDefault="002340A4" w:rsidP="00FE3AFD">
      <w:pPr>
        <w:rPr>
          <w:lang w:val="bg-BG"/>
        </w:rPr>
      </w:pPr>
    </w:p>
    <w:p w14:paraId="56A9237D" w14:textId="77777777" w:rsidR="002340A4" w:rsidRPr="000B051E" w:rsidRDefault="002340A4" w:rsidP="00FE3AFD">
      <w:pPr>
        <w:rPr>
          <w:lang w:val="bg-BG"/>
        </w:rPr>
      </w:pPr>
    </w:p>
    <w:p w14:paraId="0C983C71" w14:textId="77777777" w:rsidR="00503E34" w:rsidRPr="000B051E" w:rsidRDefault="00503E34" w:rsidP="00816160">
      <w:pPr>
        <w:pStyle w:val="2"/>
        <w:ind w:left="426" w:hanging="426"/>
        <w:rPr>
          <w:noProof/>
          <w:lang w:val="bg-BG"/>
        </w:rPr>
      </w:pPr>
      <w:r w:rsidRPr="000B051E">
        <w:rPr>
          <w:noProof/>
        </w:rPr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</w:rPr>
        <w:drawing>
          <wp:inline distT="0" distB="0" distL="0" distR="0" wp14:anchorId="1C81F232" wp14:editId="40351BF1">
            <wp:extent cx="5873563" cy="2296477"/>
            <wp:effectExtent l="19050" t="19050" r="13335" b="2794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</w:rPr>
        <w:drawing>
          <wp:inline distT="0" distB="0" distL="0" distR="0" wp14:anchorId="507DB3BB" wp14:editId="0164FC35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</w:rPr>
        <w:drawing>
          <wp:inline distT="0" distB="0" distL="0" distR="0" wp14:anchorId="1A2C269E" wp14:editId="2AD23911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</w:rPr>
        <w:drawing>
          <wp:inline distT="0" distB="0" distL="0" distR="0" wp14:anchorId="5DE412F5" wp14:editId="11B83808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</w:rPr>
        <w:drawing>
          <wp:inline distT="0" distB="0" distL="0" distR="0" wp14:anchorId="634A3FCE" wp14:editId="327EA4D1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816160">
      <w:pPr>
        <w:jc w:val="center"/>
        <w:rPr>
          <w:lang w:val="bg-BG"/>
        </w:rPr>
      </w:pPr>
      <w:r w:rsidRPr="00D12449">
        <w:rPr>
          <w:noProof/>
        </w:rPr>
        <w:drawing>
          <wp:inline distT="0" distB="0" distL="0" distR="0" wp14:anchorId="3F85BDBE" wp14:editId="08CCF75F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68E7F6" w14:textId="77777777" w:rsidR="000B3FFD" w:rsidRDefault="000B3FFD" w:rsidP="008068A2">
      <w:pPr>
        <w:spacing w:after="0" w:line="240" w:lineRule="auto"/>
      </w:pPr>
      <w:r>
        <w:separator/>
      </w:r>
    </w:p>
  </w:endnote>
  <w:endnote w:type="continuationSeparator" w:id="0">
    <w:p w14:paraId="162D7AC9" w14:textId="77777777" w:rsidR="000B3FFD" w:rsidRDefault="000B3FF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CAC242" w14:textId="77777777" w:rsidR="004E4C1E" w:rsidRDefault="000B3FFD" w:rsidP="004E4C1E">
    <w:pPr>
      <w:pStyle w:val="a5"/>
    </w:pPr>
    <w:r>
      <w:rPr>
        <w:noProof/>
      </w:rPr>
      <w:pict w14:anchorId="7144673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A42DE7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8386A04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64879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8B159A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0A1848A" wp14:editId="7F668423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AE82309" wp14:editId="5694CE8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5C43570" wp14:editId="7342D11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55C6387" wp14:editId="24631BC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92D135C" wp14:editId="214C6C2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DD7201" wp14:editId="496B4A6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4135566" wp14:editId="64BFF20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2B618A5" wp14:editId="0EDC3AB3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1C4A6D1" wp14:editId="604065D5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CE6269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46323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B31C8EA" w14:textId="328BBA3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B33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B337C" w:rsidRPr="00596AA5">
                  <w:rPr>
                    <w:sz w:val="18"/>
                    <w:szCs w:val="18"/>
                  </w:rPr>
                  <w:fldChar w:fldCharType="separate"/>
                </w:r>
                <w:r w:rsidR="00750EA2">
                  <w:rPr>
                    <w:noProof/>
                    <w:sz w:val="18"/>
                    <w:szCs w:val="18"/>
                  </w:rPr>
                  <w:t>1</w:t>
                </w:r>
                <w:r w:rsidR="002B33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begin"/>
                </w:r>
                <w:r w:rsidR="003A200C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3A200C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750EA2">
                  <w:rPr>
                    <w:noProof/>
                    <w:sz w:val="18"/>
                    <w:szCs w:val="18"/>
                  </w:rPr>
                  <w:t>1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807456" w14:textId="77777777" w:rsidR="000B3FFD" w:rsidRDefault="000B3FFD" w:rsidP="008068A2">
      <w:pPr>
        <w:spacing w:after="0" w:line="240" w:lineRule="auto"/>
      </w:pPr>
      <w:r>
        <w:separator/>
      </w:r>
    </w:p>
  </w:footnote>
  <w:footnote w:type="continuationSeparator" w:id="0">
    <w:p w14:paraId="01E13921" w14:textId="77777777" w:rsidR="000B3FFD" w:rsidRDefault="000B3FF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7B9B10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3"/>
  </w:num>
  <w:num w:numId="16">
    <w:abstractNumId w:val="38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9"/>
  </w:num>
  <w:num w:numId="26">
    <w:abstractNumId w:val="19"/>
  </w:num>
  <w:num w:numId="27">
    <w:abstractNumId w:val="37"/>
  </w:num>
  <w:num w:numId="28">
    <w:abstractNumId w:val="20"/>
  </w:num>
  <w:num w:numId="29">
    <w:abstractNumId w:val="42"/>
  </w:num>
  <w:num w:numId="30">
    <w:abstractNumId w:val="23"/>
  </w:num>
  <w:num w:numId="31">
    <w:abstractNumId w:val="14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1"/>
  </w:num>
  <w:num w:numId="41">
    <w:abstractNumId w:val="25"/>
  </w:num>
  <w:num w:numId="42">
    <w:abstractNumId w:val="43"/>
  </w:num>
  <w:num w:numId="43">
    <w:abstractNumId w:val="8"/>
  </w:num>
  <w:num w:numId="44">
    <w:abstractNumId w:val="45"/>
  </w:num>
  <w:num w:numId="45">
    <w:abstractNumId w:val="11"/>
  </w:num>
  <w:num w:numId="46">
    <w:abstractNumId w:val="4"/>
  </w:num>
  <w:num w:numId="47">
    <w:abstractNumId w:val="4"/>
  </w:num>
  <w:num w:numId="48">
    <w:abstractNumId w:val="4"/>
  </w:num>
  <w:num w:numId="49">
    <w:abstractNumId w:val="41"/>
  </w:num>
  <w:num w:numId="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0Mjc1MDUxNjWxNDVW0lEKTi0uzszPAykwrgUAelUO0SwAAAA="/>
  </w:docVars>
  <w:rsids>
    <w:rsidRoot w:val="008068A2"/>
    <w:rsid w:val="000006BB"/>
    <w:rsid w:val="00002C1C"/>
    <w:rsid w:val="00003DC2"/>
    <w:rsid w:val="00007044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3FFD"/>
    <w:rsid w:val="000B56F0"/>
    <w:rsid w:val="000C5361"/>
    <w:rsid w:val="000E453B"/>
    <w:rsid w:val="000F0BB4"/>
    <w:rsid w:val="00103906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13D2"/>
    <w:rsid w:val="00215FCE"/>
    <w:rsid w:val="002167B2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F1864"/>
    <w:rsid w:val="003F2F17"/>
    <w:rsid w:val="0041081C"/>
    <w:rsid w:val="00410837"/>
    <w:rsid w:val="004311CA"/>
    <w:rsid w:val="0045571B"/>
    <w:rsid w:val="004615F6"/>
    <w:rsid w:val="0047331A"/>
    <w:rsid w:val="0047640B"/>
    <w:rsid w:val="0047644B"/>
    <w:rsid w:val="00476D4B"/>
    <w:rsid w:val="00484852"/>
    <w:rsid w:val="00491748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142"/>
    <w:rsid w:val="006846C9"/>
    <w:rsid w:val="00685990"/>
    <w:rsid w:val="00686C0C"/>
    <w:rsid w:val="00695634"/>
    <w:rsid w:val="006A2531"/>
    <w:rsid w:val="006D239A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50EA2"/>
    <w:rsid w:val="007545E0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5184F"/>
    <w:rsid w:val="00861625"/>
    <w:rsid w:val="008617B5"/>
    <w:rsid w:val="0086206D"/>
    <w:rsid w:val="00863C73"/>
    <w:rsid w:val="008647A1"/>
    <w:rsid w:val="00870828"/>
    <w:rsid w:val="0088080B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15D6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359D3"/>
    <w:rsid w:val="00C43B64"/>
    <w:rsid w:val="00C53F37"/>
    <w:rsid w:val="00C5499A"/>
    <w:rsid w:val="00C62A0F"/>
    <w:rsid w:val="00C66888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BB2"/>
    <w:rsid w:val="00DE1B8E"/>
    <w:rsid w:val="00DF00FA"/>
    <w:rsid w:val="00DF1BA0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4962"/>
    <w:rsid w:val="00ED73C4"/>
    <w:rsid w:val="00ED75BF"/>
    <w:rsid w:val="00EF4528"/>
    <w:rsid w:val="00EF545A"/>
    <w:rsid w:val="00F20B48"/>
    <w:rsid w:val="00F258BA"/>
    <w:rsid w:val="00F27E9C"/>
    <w:rsid w:val="00F41F41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a0"/>
    <w:rsid w:val="009678AA"/>
  </w:style>
  <w:style w:type="character" w:customStyle="1" w:styleId="UnresolvedMention2">
    <w:name w:val="Unresolved Mention2"/>
    <w:basedOn w:val="a0"/>
    <w:uiPriority w:val="99"/>
    <w:semiHidden/>
    <w:unhideWhenUsed/>
    <w:rsid w:val="001D3B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sudoku.com/how-to-play/sudoku-rules-for-complete%20beginners/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3/DOM-Manipulation-and-Events-Exercis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3588/js-advanced-january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00346D-4B97-43E9-915B-13FCCB668D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4</TotalTime>
  <Pages>1</Pages>
  <Words>1222</Words>
  <Characters>6970</Characters>
  <Application>Microsoft Office Word</Application>
  <DocSecurity>0</DocSecurity>
  <Lines>58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8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61</cp:revision>
  <cp:lastPrinted>2015-10-26T22:35:00Z</cp:lastPrinted>
  <dcterms:created xsi:type="dcterms:W3CDTF">2019-11-12T12:29:00Z</dcterms:created>
  <dcterms:modified xsi:type="dcterms:W3CDTF">2022-06-12T13:05:00Z</dcterms:modified>
  <cp:category>programming; education; software engineering; software development</cp:category>
</cp:coreProperties>
</file>